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0D8B8C48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EE7B9A">
        <w:rPr>
          <w:rFonts w:ascii="Times New Roman" w:hAnsi="Times New Roman" w:cs="Times New Roman"/>
          <w:b/>
          <w:bCs/>
          <w:sz w:val="28"/>
          <w:szCs w:val="28"/>
        </w:rPr>
        <w:t>2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8505479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FC298C">
        <w:rPr>
          <w:rFonts w:ascii="Times New Roman" w:hAnsi="Times New Roman" w:cs="Times New Roman"/>
          <w:sz w:val="24"/>
          <w:szCs w:val="24"/>
        </w:rPr>
        <w:t>Графы. Алгоритм Дейкстр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046EFCCE" w:rsidR="009D1C69" w:rsidRPr="00C9245B" w:rsidRDefault="00D71A20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33BE52D" w14:textId="6342CBC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</w:p>
    <w:p w14:paraId="59350D0F" w14:textId="7AE0CDEC" w:rsidR="00FC298C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Дейкстры</w:t>
      </w:r>
    </w:p>
    <w:p w14:paraId="53869AED" w14:textId="5CCC03E6" w:rsidR="00722A44" w:rsidRDefault="00722A44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19BE87F1" w14:textId="558E3925" w:rsidR="00FC298C" w:rsidRPr="00FC298C" w:rsidRDefault="00FC298C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графический вывод графа 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9EF010E" w14:textId="77777777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Реализовать алгоритм Дейкстры для графа, соответствующего выбранному варианту.</w:t>
      </w:r>
    </w:p>
    <w:p w14:paraId="088176AB" w14:textId="54C29664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1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Интерфейс на усмотрение разработчика.</w:t>
      </w:r>
    </w:p>
    <w:p w14:paraId="69B22FA5" w14:textId="36A1D9F9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2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Визуализация графа в OpenGL.</w:t>
      </w:r>
    </w:p>
    <w:p w14:paraId="73DACF9D" w14:textId="3765BD53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3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Реализуется только метод Дейкстр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05D64B24" w:rsidR="00816C74" w:rsidRDefault="00FA6AAD" w:rsidP="00FC298C">
      <w:pPr>
        <w:pStyle w:val="ad"/>
        <w:ind w:left="2136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FC298C">
        <w:rPr>
          <w:color w:val="000000"/>
          <w:sz w:val="28"/>
          <w:szCs w:val="28"/>
        </w:rPr>
        <w:t>матрицы смежности</w:t>
      </w:r>
    </w:p>
    <w:p w14:paraId="0BA18A25" w14:textId="77777777" w:rsidR="00FC298C" w:rsidRDefault="00D2420B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 xml:space="preserve"> &lt;</w:t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>&lt;</w:t>
      </w:r>
      <w:r w:rsidR="00FC298C">
        <w:rPr>
          <w:rFonts w:ascii="Consolas" w:hAnsi="Consolas" w:cs="Consolas"/>
          <w:color w:val="0000FF"/>
          <w:sz w:val="19"/>
          <w:szCs w:val="19"/>
        </w:rPr>
        <w:t>int</w:t>
      </w:r>
      <w:r w:rsidR="00FC298C">
        <w:rPr>
          <w:rFonts w:ascii="Consolas" w:hAnsi="Consolas" w:cs="Consolas"/>
          <w:color w:val="000000"/>
          <w:sz w:val="19"/>
          <w:szCs w:val="19"/>
        </w:rPr>
        <w:t>&gt;&gt; matrix</w:t>
      </w:r>
    </w:p>
    <w:p w14:paraId="2530C0E6" w14:textId="7FD31384" w:rsidR="00722A44" w:rsidRDefault="00722A44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7EB94AAA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  <w:t>Добавление элементов в граф на основе очереди</w:t>
      </w:r>
    </w:p>
    <w:p w14:paraId="25725CC9" w14:textId="249E4E75" w:rsidR="00FC298C" w:rsidRPr="00D71A20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>QUEUE.pop();</w:t>
      </w:r>
    </w:p>
    <w:p w14:paraId="6834AAC7" w14:textId="77777777" w:rsidR="00FC298C" w:rsidRPr="00D71A20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8910C" w14:textId="67C93D5A" w:rsidR="00FC298C" w:rsidRPr="00D71A20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Times New Roman" w:hAnsi="Times New Roman" w:cs="Times New Roman"/>
          <w:color w:val="000000"/>
          <w:sz w:val="28"/>
          <w:szCs w:val="19"/>
        </w:rPr>
        <w:t>Вывод</w:t>
      </w: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 xml:space="preserve"> </w:t>
      </w:r>
      <w:r w:rsidRPr="00FC298C">
        <w:rPr>
          <w:rFonts w:ascii="Times New Roman" w:hAnsi="Times New Roman" w:cs="Times New Roman"/>
          <w:color w:val="000000"/>
          <w:sz w:val="28"/>
          <w:szCs w:val="19"/>
        </w:rPr>
        <w:t>графа</w:t>
      </w:r>
    </w:p>
    <w:p w14:paraId="45ABC373" w14:textId="77777777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ab/>
      </w: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ab/>
      </w: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ab/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6975F2D5" w14:textId="0667D080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{</w:t>
      </w:r>
    </w:p>
    <w:p w14:paraId="6CF1D055" w14:textId="20BDF949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D24FDB" w14:textId="2427336B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F81C24" w14:textId="18E24DCE" w:rsidR="00FC298C" w:rsidRPr="00EE7B9A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E7B9A">
        <w:rPr>
          <w:rFonts w:ascii="Consolas" w:hAnsi="Consolas" w:cs="Consolas"/>
          <w:color w:val="000000"/>
          <w:sz w:val="19"/>
          <w:szCs w:val="19"/>
        </w:rPr>
        <w:t>}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EE7B9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34A6A57" w:rsidR="008E09C2" w:rsidRDefault="009041A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041A1"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r w:rsidR="008E09C2">
        <w:rPr>
          <w:rFonts w:ascii="Consolas" w:hAnsi="Consolas" w:cs="Consolas"/>
          <w:color w:val="000000"/>
          <w:sz w:val="19"/>
          <w:szCs w:val="19"/>
        </w:rPr>
        <w:t>(F1, x.fio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D71A20"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D71A20"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D71A20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D71A2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71A20">
        <w:rPr>
          <w:rFonts w:ascii="Consolas" w:hAnsi="Consolas" w:cs="Consolas"/>
          <w:color w:val="008080"/>
          <w:sz w:val="19"/>
          <w:szCs w:val="19"/>
        </w:rPr>
        <w:t>&gt;&gt;</w:t>
      </w:r>
      <w:r w:rsidRPr="00D71A2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D71A20"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D71A20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D71A20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DE85E4" w14:textId="77777777" w:rsidR="009041A1" w:rsidRPr="00D71A20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BC34016" w14:textId="1AD2E297" w:rsidR="009041A1" w:rsidRP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Вывод графа осуществлен средствами </w:t>
      </w:r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r w:rsidRPr="009041A1">
        <w:rPr>
          <w:rFonts w:ascii="Times New Roman" w:hAnsi="Times New Roman" w:cs="Times New Roman"/>
          <w:color w:val="000000"/>
          <w:szCs w:val="19"/>
        </w:rPr>
        <w:br/>
      </w:r>
      <w:r w:rsidRPr="009041A1">
        <w:rPr>
          <w:color w:val="FF8080"/>
          <w:sz w:val="24"/>
        </w:rPr>
        <w:t>myPainter</w:t>
      </w:r>
      <w:r w:rsidRPr="009041A1">
        <w:rPr>
          <w:sz w:val="24"/>
        </w:rPr>
        <w:t>::</w:t>
      </w:r>
      <w:r w:rsidRPr="009041A1">
        <w:rPr>
          <w:b/>
          <w:bCs/>
          <w:sz w:val="24"/>
        </w:rPr>
        <w:t>myPainter</w:t>
      </w:r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7777777" w:rsidR="00722A44" w:rsidRPr="009041A1" w:rsidRDefault="00722A44" w:rsidP="00722A44">
      <w:pPr>
        <w:pStyle w:val="2"/>
      </w:pPr>
    </w:p>
    <w:p w14:paraId="1FCBAB77" w14:textId="77777777" w:rsidR="00722A44" w:rsidRPr="009041A1" w:rsidRDefault="00722A44" w:rsidP="00722A44"/>
    <w:p w14:paraId="3B08EA36" w14:textId="77777777" w:rsidR="00722A44" w:rsidRPr="009041A1" w:rsidRDefault="00722A44" w:rsidP="00722A44"/>
    <w:p w14:paraId="600DE512" w14:textId="77777777" w:rsidR="00722A44" w:rsidRPr="009041A1" w:rsidRDefault="00722A44" w:rsidP="00722A44"/>
    <w:p w14:paraId="7359349E" w14:textId="587C98FC" w:rsidR="005601E3" w:rsidRPr="00C9245B" w:rsidRDefault="009041A1" w:rsidP="00BD2364">
      <w:pPr>
        <w:pStyle w:val="12"/>
        <w:rPr>
          <w:lang w:val="en-US"/>
        </w:rPr>
      </w:pPr>
      <w:r>
        <w:lastRenderedPageBreak/>
        <w:t>Ко</w:t>
      </w:r>
      <w:r w:rsidR="005601E3" w:rsidRPr="00C9245B">
        <w:t>д</w:t>
      </w:r>
      <w:bookmarkEnd w:id="4"/>
      <w:r w:rsidRPr="009041A1">
        <w:rPr>
          <w:lang w:val="en-US"/>
        </w:rPr>
        <w:t xml:space="preserve"> </w:t>
      </w:r>
      <w:r>
        <w:t>Алгоритм</w:t>
      </w:r>
    </w:p>
    <w:p w14:paraId="4826612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697A5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00875AC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3B1A7A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17AAA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49FC6745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731290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A47983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=6;</w:t>
      </w:r>
    </w:p>
    <w:p w14:paraId="17A79C6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6]={1000,1000,1000,1000,1000,1000};</w:t>
      </w:r>
    </w:p>
    <w:p w14:paraId="1427B8C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flag[6]={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2E8FF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&gt; matrix= { {0 ,4 ,0 ,0 ,8 ,0 },</w:t>
      </w:r>
    </w:p>
    <w:p w14:paraId="4F8C09E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15,9 ,0 ,0 },</w:t>
      </w:r>
    </w:p>
    <w:p w14:paraId="4A65C24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15,0 ,0 ,12,0 },</w:t>
      </w:r>
    </w:p>
    <w:p w14:paraId="3CDA2CC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0 ,0 ,0 ,11},</w:t>
      </w:r>
    </w:p>
    <w:p w14:paraId="18F591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23,12,0 ,0 ,0 },</w:t>
      </w:r>
    </w:p>
    <w:p w14:paraId="1FDFDF0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6 ,0 ,0 ,0 } };</w:t>
      </w:r>
    </w:p>
    <w:p w14:paraId="6A7C8CE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p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354C1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B4B2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26F4F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8FF4DA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BB1429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5443D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CP(1251);</w:t>
      </w:r>
    </w:p>
    <w:p w14:paraId="7DBB76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1BC3E5E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QUEUE;</w:t>
      </w:r>
    </w:p>
    <w:p w14:paraId="45584EF3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начальную вершину (1&lt;=x&lt;=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>len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)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D98D4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00EB8B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x--;</w:t>
      </w:r>
    </w:p>
    <w:p w14:paraId="6FCFF91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result[x]=0;</w:t>
      </w:r>
    </w:p>
    <w:p w14:paraId="18951B8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QUEUE.push(x);</w:t>
      </w:r>
    </w:p>
    <w:p w14:paraId="2B4D572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115D9A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E4B84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x=QUEUE.front();</w:t>
      </w:r>
    </w:p>
    <w:p w14:paraId="422CE23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vec;</w:t>
      </w:r>
    </w:p>
    <w:p w14:paraId="4EEF593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!=0 &amp;&amp; !flag[i]) vec.push_back(i);</w:t>
      </w:r>
    </w:p>
    <w:p w14:paraId="4F3F12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.size()==0)</w:t>
      </w:r>
    </w:p>
    <w:p w14:paraId="41C647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EA80F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1FD3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op();</w:t>
      </w:r>
    </w:p>
    <w:p w14:paraId="0A3CC54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36D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contin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6AC9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6B0C3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ort(vec.begin(),vec.end(),comp);</w:t>
      </w:r>
    </w:p>
    <w:p w14:paraId="364351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vec.size();i++)</w:t>
      </w:r>
    </w:p>
    <w:p w14:paraId="4FA0341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FFBD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=</w:t>
      </w:r>
      <w:r w:rsidRPr="009041A1">
        <w:rPr>
          <w:rFonts w:ascii="Consolas" w:hAnsi="Consolas" w:cs="Consolas"/>
          <w:color w:val="6F008A"/>
          <w:sz w:val="19"/>
          <w:szCs w:val="19"/>
          <w:lang w:val="en-US"/>
        </w:rPr>
        <w:t>mi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(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,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+result[x]);</w:t>
      </w:r>
    </w:p>
    <w:p w14:paraId="0AAA29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ush(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41A6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BA5B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A095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QUEUE.pop();</w:t>
      </w:r>
    </w:p>
    <w:p w14:paraId="1183C5A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428A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EB54F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Кратчайшие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ти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BBE831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3FC7757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1F1617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35F8C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953073" w14:textId="77777777" w:rsidR="009041A1" w:rsidRPr="00D71A20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707CEC" w14:textId="77777777" w:rsidR="009041A1" w:rsidRPr="00D71A20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ystem(</w:t>
      </w:r>
      <w:r w:rsidRPr="00D71A20">
        <w:rPr>
          <w:rFonts w:ascii="Consolas" w:hAnsi="Consolas" w:cs="Consolas"/>
          <w:color w:val="A31515"/>
          <w:sz w:val="19"/>
          <w:szCs w:val="19"/>
          <w:lang w:val="en-US"/>
        </w:rPr>
        <w:t>"pause"</w:t>
      </w: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755F12" w14:textId="77777777" w:rsidR="009041A1" w:rsidRPr="00D71A20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A2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4B0375E" w14:textId="77777777" w:rsidR="00722A44" w:rsidRPr="00D71A20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CD209C" w14:textId="77777777" w:rsidR="009041A1" w:rsidRPr="00D71A20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55F21" w14:textId="77777777" w:rsidR="009041A1" w:rsidRPr="00D71A20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0F62C2" w14:textId="30B3B851" w:rsidR="009041A1" w:rsidRPr="00D71A20" w:rsidRDefault="009041A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t>Код</w:t>
      </w: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печати</w:t>
      </w:r>
      <w:r w:rsidRPr="00D71A20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0FF3933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mypainter.h"</w:t>
      </w:r>
    </w:p>
    <w:p w14:paraId="0E6355B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DAF6F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4113C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Widge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5A0C66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tCor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mat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3E77891" w14:textId="77777777" w:rsidR="009041A1" w:rsidRPr="00D71A20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D71A20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D71A20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D71A20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6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D71A20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л</w:t>
      </w:r>
      <w:r w:rsidRPr="00D71A20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о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ов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е</w:t>
      </w:r>
    </w:p>
    <w:p w14:paraId="020919C9" w14:textId="77777777" w:rsidR="009041A1" w:rsidRPr="00D71A20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D71A20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D71A20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D71A20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00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D71A20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диус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а</w:t>
      </w:r>
    </w:p>
    <w:p w14:paraId="322EF5F5" w14:textId="77777777" w:rsidR="009041A1" w:rsidRPr="00D71A20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D71A20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D71A20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D71A20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D71A20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</w:t>
      </w:r>
      <w:r w:rsidRPr="00D71A20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диус</w:t>
      </w:r>
      <w:r w:rsidRPr="00D71A20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4E9E8BD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.1415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67FE7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79AE88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6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ертикали</w:t>
      </w:r>
    </w:p>
    <w:p w14:paraId="4CD6C10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0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оризонтали</w:t>
      </w:r>
    </w:p>
    <w:p w14:paraId="65B828C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створ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6500F7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ls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длин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нчик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712CF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disp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разброс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дписей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ебер</w:t>
      </w:r>
    </w:p>
    <w:p w14:paraId="64F031B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={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6DAF4C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9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792658E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4F2DF3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1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30F3D31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3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14F60D3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};</w:t>
      </w:r>
    </w:p>
    <w:p w14:paraId="3E6509F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453BF13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27A0C1F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fron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7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5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));</w:t>
      </w:r>
    </w:p>
    <w:p w14:paraId="5D3CE58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back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043F82D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38ADDB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glFont.setPixelSize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168F2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23862B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2FED1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A625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fillRect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t(),back);</w:t>
      </w:r>
    </w:p>
    <w:p w14:paraId="4DF888A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Brush(front);</w:t>
      </w:r>
    </w:p>
    <w:p w14:paraId="529FEFA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Pen(textPen);</w:t>
      </w:r>
    </w:p>
    <w:p w14:paraId="5CBA745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Font(glFont);</w:t>
      </w:r>
    </w:p>
    <w:p w14:paraId="780F470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.setWidth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D242A8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F7FB72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A1819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лярны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ел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)</w:t>
      </w:r>
    </w:p>
    <w:p w14:paraId="7BF49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декартов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7292D7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6146C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а</w:t>
      </w:r>
    </w:p>
    <w:p w14:paraId="5CE4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23A8F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14F9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AAABB9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2EBFB5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Ellipse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F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216A7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A35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0906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EAFAC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7398E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1BE26E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линия</w:t>
      </w:r>
    </w:p>
    <w:p w14:paraId="76E6E98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99745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1173C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593F71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qrt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687AAD4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56818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2B3FC7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E88A8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17A3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EF7B1C1" w14:textId="77777777" w:rsidR="009041A1" w:rsidRPr="00D71A20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D71A20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а</w:t>
      </w:r>
    </w:p>
    <w:p w14:paraId="5F6B14F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1088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5DBD8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23BAFD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D5AAD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08B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0A266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3944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CFFCC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7C5206A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D6102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C36A02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9E4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AF425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491B10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41C2D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</w:t>
      </w:r>
    </w:p>
    <w:p w14:paraId="39DDB0C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+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8D31B2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+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C6949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3F5F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48AB4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);</w:t>
      </w:r>
    </w:p>
    <w:p w14:paraId="2EE09A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90AEA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3E88DD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3A5CD7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AC82BE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5C48A59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79B2CD65" w14:textId="77777777" w:rsidR="009041A1" w:rsidRP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A06656E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26E0E4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3272B37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B199E6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69D9E2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D877F5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7EEF6F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6B451D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2A72EE56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9041A1">
        <w:rPr>
          <w:rFonts w:ascii="Times New Roman" w:hAnsi="Times New Roman" w:cs="Times New Roman"/>
          <w:color w:val="000000"/>
          <w:sz w:val="28"/>
          <w:szCs w:val="19"/>
          <w:lang w:val="en-US"/>
        </w:rPr>
        <w:t>UML-</w:t>
      </w:r>
      <w:r w:rsidR="009041A1">
        <w:rPr>
          <w:rFonts w:ascii="Times New Roman" w:hAnsi="Times New Roman" w:cs="Times New Roman"/>
          <w:color w:val="000000"/>
          <w:sz w:val="28"/>
          <w:szCs w:val="19"/>
        </w:rPr>
        <w:t>диаграмма</w:t>
      </w:r>
      <w:r w:rsidR="00D71A20">
        <w:rPr>
          <w:rFonts w:ascii="Times New Roman" w:hAnsi="Times New Roman" w:cs="Times New Roman"/>
          <w:color w:val="000000"/>
          <w:sz w:val="28"/>
          <w:szCs w:val="19"/>
        </w:rPr>
        <w:pict w14:anchorId="4D6750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27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277C34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4D4B29B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D4A46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B2B5F8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7A8DC9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DE80528" w:rsidR="00815331" w:rsidRPr="00F96D8B" w:rsidRDefault="009041A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041A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1A9BBB" wp14:editId="3644B11A">
            <wp:extent cx="5940425" cy="49460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43736A" w14:textId="77777777" w:rsidR="00B30EED" w:rsidRDefault="00B30EED" w:rsidP="009D1C69">
      <w:pPr>
        <w:spacing w:after="0" w:line="240" w:lineRule="auto"/>
      </w:pPr>
      <w:r>
        <w:separator/>
      </w:r>
    </w:p>
  </w:endnote>
  <w:endnote w:type="continuationSeparator" w:id="0">
    <w:p w14:paraId="6CA1C43B" w14:textId="77777777" w:rsidR="00B30EED" w:rsidRDefault="00B30EE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F7830" w14:textId="77777777" w:rsidR="00B30EED" w:rsidRDefault="00B30EED" w:rsidP="009D1C69">
      <w:pPr>
        <w:spacing w:after="0" w:line="240" w:lineRule="auto"/>
      </w:pPr>
      <w:r>
        <w:separator/>
      </w:r>
    </w:p>
  </w:footnote>
  <w:footnote w:type="continuationSeparator" w:id="0">
    <w:p w14:paraId="1BBC386C" w14:textId="77777777" w:rsidR="00B30EED" w:rsidRDefault="00B30EE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30EED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71A20"/>
    <w:rsid w:val="00E61EE6"/>
    <w:rsid w:val="00E751ED"/>
    <w:rsid w:val="00ED0E5B"/>
    <w:rsid w:val="00ED695C"/>
    <w:rsid w:val="00EE7B9A"/>
    <w:rsid w:val="00F51069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0</TotalTime>
  <Pages>1</Pages>
  <Words>1112</Words>
  <Characters>6340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8</cp:revision>
  <cp:lastPrinted>2020-12-03T14:51:00Z</cp:lastPrinted>
  <dcterms:created xsi:type="dcterms:W3CDTF">2020-11-26T11:28:00Z</dcterms:created>
  <dcterms:modified xsi:type="dcterms:W3CDTF">2021-06-16T14:14:00Z</dcterms:modified>
</cp:coreProperties>
</file>